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Валерия Лиджи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2339340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9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420491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0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392714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2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1985188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5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2108498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8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2712495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2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2738443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8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1986840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6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2208161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8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2762580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2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2313661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3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2245859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5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Валерия Лиджиева</dc:creator>
  <dc:language>ru-RU</dc:language>
  <cp:keywords/>
  <dcterms:created xsi:type="dcterms:W3CDTF">2025-06-21T07:49:15Z</dcterms:created>
  <dcterms:modified xsi:type="dcterms:W3CDTF">2025-06-21T07:4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